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5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NZ"/>
              </w:rPr>
              <w:t>Eddie Murphy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Weekly via email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US" w:eastAsia="zh-Hans"/>
              </w:rPr>
              <w:t>kikko</w:t>
            </w:r>
            <w:bookmarkStart w:id="0" w:name="_GoBack"/>
            <w:bookmarkEnd w:id="0"/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-commerce project manag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Mainly engaged in e-commerce platform planning, network programming, e-commerce platform security design and other work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phone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Arthu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irector of Operations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Network marketing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aily operation of the company, and directly responsible for marketing promotion, copywriting</w:t>
            </w:r>
            <w:r>
              <w:rPr>
                <w:rFonts w:hint="default"/>
              </w:rPr>
              <w:t xml:space="preserve"> </w:t>
            </w:r>
            <w:r>
              <w:rPr>
                <w:rFonts w:hint="eastAsia"/>
                <w:lang w:val="en-US" w:eastAsia="zh-Hans"/>
              </w:rPr>
              <w:t>and</w:t>
            </w:r>
            <w:r>
              <w:rPr>
                <w:rFonts w:hint="default"/>
                <w:lang w:eastAsia="zh-Hans"/>
              </w:rPr>
              <w:t xml:space="preserve"> marketin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on WeChat everyday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imp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ancial executiv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network market research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US"/>
              </w:rPr>
              <w:t>payroll requisition</w:t>
            </w:r>
            <w:r>
              <w:rPr>
                <w:rFonts w:hint="default"/>
              </w:rPr>
              <w:t>，The questionnair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per month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risti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Programmer</w:t>
            </w:r>
          </w:p>
          <w:p>
            <w:pPr>
              <w:rPr>
                <w:lang w:val="en-US"/>
              </w:rPr>
            </w:pP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employees</w:t>
            </w:r>
          </w:p>
          <w:p>
            <w:pPr>
              <w:rPr>
                <w:lang w:val="en-US"/>
              </w:rPr>
            </w:pP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omplete the monthly game development patch bu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meeting</w:t>
            </w: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 Neue">
    <w:panose1 w:val="02000503000000020004"/>
    <w:charset w:val="86"/>
    <w:family w:val="swiss"/>
    <w:pitch w:val="default"/>
    <w:sig w:usb0="E50002FF" w:usb1="500079DB" w:usb2="0000001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17DD2EA"/>
    <w:rsid w:val="2EFDB8C7"/>
    <w:rsid w:val="353FCDF3"/>
    <w:rsid w:val="37767D6F"/>
    <w:rsid w:val="39CD9DAA"/>
    <w:rsid w:val="3B68DDC3"/>
    <w:rsid w:val="48BD427C"/>
    <w:rsid w:val="4C6EA46A"/>
    <w:rsid w:val="4FDD602C"/>
    <w:rsid w:val="53D5A18C"/>
    <w:rsid w:val="5ED972AF"/>
    <w:rsid w:val="5FE5DEB9"/>
    <w:rsid w:val="63FF9DB1"/>
    <w:rsid w:val="66FF73CB"/>
    <w:rsid w:val="6DBE2DD1"/>
    <w:rsid w:val="77FB4C7F"/>
    <w:rsid w:val="7BF66292"/>
    <w:rsid w:val="7BFB3AAA"/>
    <w:rsid w:val="7BFD67EA"/>
    <w:rsid w:val="7FCB0E69"/>
    <w:rsid w:val="7FF73A6B"/>
    <w:rsid w:val="7FF959A8"/>
    <w:rsid w:val="89CB71CA"/>
    <w:rsid w:val="8B3F5EBC"/>
    <w:rsid w:val="9FFE81DC"/>
    <w:rsid w:val="AD3F584F"/>
    <w:rsid w:val="BDBD78A9"/>
    <w:rsid w:val="BDFFBA5E"/>
    <w:rsid w:val="BFE6BFDA"/>
    <w:rsid w:val="CDDFC830"/>
    <w:rsid w:val="CEFDD1EE"/>
    <w:rsid w:val="CFCF8B27"/>
    <w:rsid w:val="DEF90E4C"/>
    <w:rsid w:val="DF59A5CB"/>
    <w:rsid w:val="EBF78A1D"/>
    <w:rsid w:val="FAF56999"/>
    <w:rsid w:val="FDF71AD9"/>
    <w:rsid w:val="FEFB2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customStyle="1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ScaleCrop>false</ScaleCrop>
  <LinksUpToDate>false</LinksUpToDate>
  <CharactersWithSpaces>58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7T02:51:00Z</dcterms:created>
  <dc:creator>Noor Alani</dc:creator>
  <cp:lastModifiedBy>huangjunxiang</cp:lastModifiedBy>
  <dcterms:modified xsi:type="dcterms:W3CDTF">2021-11-14T19:07:33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</Properties>
</file>